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2A004278" w14:textId="77777777" w:rsidR="004E6E4E" w:rsidRDefault="004E6E4E" w:rsidP="004E6E4E">
      <w:r>
        <w:t>Consider a controller for an electric water heater (as shown below) as an embedded computer system.</w:t>
      </w:r>
    </w:p>
    <w:p w14:paraId="6702B295" w14:textId="77777777" w:rsidR="004E6E4E" w:rsidRDefault="004E6E4E" w:rsidP="004E6E4E">
      <w:r w:rsidRPr="00782656">
        <w:rPr>
          <w:noProof/>
          <w:lang w:eastAsia="en-GB"/>
        </w:rPr>
        <w:drawing>
          <wp:inline distT="0" distB="0" distL="0" distR="0" wp14:anchorId="6EFCB2F5" wp14:editId="6F6A530B">
            <wp:extent cx="2905125" cy="3382266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38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9F8C9" w14:textId="77777777" w:rsidR="004E6E4E" w:rsidRDefault="004E6E4E" w:rsidP="004E6E4E">
      <w:r>
        <w:t xml:space="preserve"> </w:t>
      </w:r>
    </w:p>
    <w:p w14:paraId="611A1E1F" w14:textId="77777777" w:rsidR="004E6E4E" w:rsidRDefault="004E6E4E" w:rsidP="004E6E4E">
      <w:pPr>
        <w:pStyle w:val="ListParagraph"/>
        <w:numPr>
          <w:ilvl w:val="0"/>
          <w:numId w:val="26"/>
        </w:numPr>
      </w:pPr>
      <w:r>
        <w:t xml:space="preserve">What are the inputs devices? </w:t>
      </w:r>
    </w:p>
    <w:p w14:paraId="420262B4" w14:textId="77777777" w:rsidR="004E6E4E" w:rsidRDefault="004E6E4E" w:rsidP="004E6E4E">
      <w:pPr>
        <w:pStyle w:val="ListParagraph"/>
        <w:numPr>
          <w:ilvl w:val="0"/>
          <w:numId w:val="26"/>
        </w:numPr>
      </w:pPr>
      <w:r>
        <w:t>What are the outputs?</w:t>
      </w:r>
    </w:p>
    <w:p w14:paraId="70916C41" w14:textId="56D41E88" w:rsidR="004E6E4E" w:rsidRDefault="004E6E4E" w:rsidP="004E6E4E">
      <w:pPr>
        <w:pStyle w:val="ListParagraph"/>
        <w:numPr>
          <w:ilvl w:val="0"/>
          <w:numId w:val="26"/>
        </w:numPr>
      </w:pPr>
      <w:r>
        <w:t xml:space="preserve">Name at least two safety features to </w:t>
      </w:r>
      <w:r w:rsidR="00C0426D">
        <w:t>include and</w:t>
      </w:r>
      <w:r>
        <w:t xml:space="preserve"> specify what hardware and/or software is needed for each.</w:t>
      </w:r>
    </w:p>
    <w:p w14:paraId="15F2E3CA" w14:textId="77777777" w:rsidR="004E6E4E" w:rsidRDefault="004E6E4E" w:rsidP="004E6E4E">
      <w:pPr>
        <w:pStyle w:val="ListParagraph"/>
        <w:numPr>
          <w:ilvl w:val="0"/>
          <w:numId w:val="26"/>
        </w:numPr>
      </w:pPr>
      <w:r>
        <w:t>Describe a useful feature which could you add in software without requiring additional hardware.</w:t>
      </w:r>
    </w:p>
    <w:p w14:paraId="22197EB2" w14:textId="77777777" w:rsidR="004E6E4E" w:rsidRDefault="004E6E4E" w:rsidP="004E6E4E">
      <w:pPr>
        <w:pStyle w:val="ListParagraph"/>
        <w:numPr>
          <w:ilvl w:val="0"/>
          <w:numId w:val="26"/>
        </w:numPr>
      </w:pPr>
      <w:r>
        <w:t>Describe two useful energy-saving features which could you add in software if the controller could keep track the time of day.</w:t>
      </w:r>
    </w:p>
    <w:p w14:paraId="3A4FEF3C" w14:textId="471E42FD" w:rsidR="00EC58A7" w:rsidRPr="00EC58A7" w:rsidRDefault="004E6E4E" w:rsidP="004E6E4E">
      <w:pPr>
        <w:pStyle w:val="ListParagraph"/>
        <w:numPr>
          <w:ilvl w:val="0"/>
          <w:numId w:val="26"/>
        </w:numPr>
      </w:pPr>
      <w:r>
        <w:t>Describe a useful feature which could you add in software if the water heater included an internet connection.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9"/>
      <w:footerReference w:type="default" r:id="rId1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2E541" w14:textId="77777777" w:rsidR="005D31FA" w:rsidRDefault="005D31FA" w:rsidP="00AD4120">
      <w:pPr>
        <w:spacing w:after="0" w:line="240" w:lineRule="auto"/>
      </w:pPr>
      <w:r>
        <w:separator/>
      </w:r>
    </w:p>
  </w:endnote>
  <w:endnote w:type="continuationSeparator" w:id="0">
    <w:p w14:paraId="1A883B3A" w14:textId="77777777" w:rsidR="005D31FA" w:rsidRDefault="005D31FA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2D0DD83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0426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513FB" w14:textId="77777777" w:rsidR="005D31FA" w:rsidRDefault="005D31FA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92118D3" w14:textId="77777777" w:rsidR="005D31FA" w:rsidRDefault="005D31FA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D31FA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426D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89</cp:revision>
  <cp:lastPrinted>2019-04-05T13:21:00Z</cp:lastPrinted>
  <dcterms:created xsi:type="dcterms:W3CDTF">2019-04-08T10:40:00Z</dcterms:created>
  <dcterms:modified xsi:type="dcterms:W3CDTF">2021-11-11T07:26:00Z</dcterms:modified>
</cp:coreProperties>
</file>